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letcher Building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7"/>
        <w:gridCol w:w="564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ss Taylo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5 9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van McKenzi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letcherbuilding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52B7F8A" w:rsidR="00661C78" w:rsidRDefault="008F2382">
      <w:r>
        <w:rPr>
          <w:noProof/>
        </w:rPr>
        <w:drawing>
          <wp:inline distT="0" distB="0" distL="0" distR="0" wp14:anchorId="02D259DE" wp14:editId="14225BE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F2382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